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67274" w14:textId="160B8758" w:rsidR="009A7FB5" w:rsidRDefault="009A7FB5" w:rsidP="009A7FB5">
      <w:pPr>
        <w:ind w:left="2160"/>
        <w:rPr>
          <w:rFonts w:eastAsiaTheme="majorEastAsia" w:cstheme="majorBidi"/>
          <w:color w:val="2F5496" w:themeColor="accent1" w:themeShade="BF"/>
          <w:szCs w:val="32"/>
          <w:shd w:val="clear" w:color="auto" w:fill="FFFFFF"/>
        </w:rPr>
      </w:pPr>
      <w:r w:rsidRPr="009A7FB5">
        <w:rPr>
          <w:rFonts w:eastAsiaTheme="majorEastAsia" w:cstheme="majorBidi"/>
          <w:color w:val="2F5496" w:themeColor="accent1" w:themeShade="BF"/>
          <w:szCs w:val="32"/>
          <w:shd w:val="clear" w:color="auto" w:fill="FFFFFF"/>
        </w:rPr>
        <w:t>Can I Put a Tracker in My Wallet?</w:t>
      </w:r>
    </w:p>
    <w:p w14:paraId="53540B11" w14:textId="77D51207" w:rsidR="009A7FB5" w:rsidRDefault="009A7FB5" w:rsidP="009A7FB5">
      <w:r>
        <w:t xml:space="preserve">Keeping a tracker in your wallet can save up a lot of time </w:t>
      </w:r>
      <w:r w:rsidR="00B45BF4">
        <w:t>for</w:t>
      </w:r>
      <w:r>
        <w:t xml:space="preserve"> searching. </w:t>
      </w:r>
      <w:r w:rsidR="00B45BF4">
        <w:t>Y</w:t>
      </w:r>
      <w:r>
        <w:t>ou can put a tracker in your wallet and the best available wallet tracker can transmit noise signal</w:t>
      </w:r>
      <w:r w:rsidR="00B45BF4">
        <w:t>s</w:t>
      </w:r>
      <w:r>
        <w:t xml:space="preserve"> from 100-200 feet.</w:t>
      </w:r>
    </w:p>
    <w:p w14:paraId="5102935C" w14:textId="71498BE3" w:rsidR="009A7FB5" w:rsidRDefault="009A7FB5" w:rsidP="009A7FB5">
      <w:pPr>
        <w:pStyle w:val="Heading2"/>
      </w:pPr>
      <w:r w:rsidRPr="009A7FB5">
        <w:t xml:space="preserve">Can I </w:t>
      </w:r>
      <w:r>
        <w:t>p</w:t>
      </w:r>
      <w:r w:rsidRPr="009A7FB5">
        <w:t xml:space="preserve">ut a </w:t>
      </w:r>
      <w:r>
        <w:t>t</w:t>
      </w:r>
      <w:r w:rsidRPr="009A7FB5">
        <w:t xml:space="preserve">racker in </w:t>
      </w:r>
      <w:r>
        <w:t>m</w:t>
      </w:r>
      <w:r w:rsidRPr="009A7FB5">
        <w:t xml:space="preserve">y </w:t>
      </w:r>
      <w:r>
        <w:t>w</w:t>
      </w:r>
      <w:r w:rsidRPr="009A7FB5">
        <w:t>allet?</w:t>
      </w:r>
    </w:p>
    <w:p w14:paraId="2D8878BB" w14:textId="0B6DA0C0" w:rsidR="009A7FB5" w:rsidRDefault="009A7FB5" w:rsidP="009A7FB5">
      <w:r>
        <w:t xml:space="preserve">There is </w:t>
      </w:r>
      <w:r w:rsidR="00B45BF4">
        <w:t>a</w:t>
      </w:r>
      <w:r w:rsidR="00426766">
        <w:t xml:space="preserve"> kind of</w:t>
      </w:r>
      <w:r w:rsidR="00B45BF4">
        <w:t xml:space="preserve"> </w:t>
      </w:r>
      <w:r>
        <w:t>tracker of different range</w:t>
      </w:r>
      <w:r w:rsidR="00B45BF4">
        <w:t>s</w:t>
      </w:r>
      <w:r>
        <w:t xml:space="preserve"> </w:t>
      </w:r>
      <w:r w:rsidR="00426766">
        <w:t xml:space="preserve">to </w:t>
      </w:r>
      <w:r>
        <w:t xml:space="preserve">cover and also </w:t>
      </w:r>
      <w:r w:rsidR="00B45BF4">
        <w:t xml:space="preserve">a </w:t>
      </w:r>
      <w:r w:rsidR="00426766">
        <w:t xml:space="preserve">kind </w:t>
      </w:r>
      <w:r>
        <w:t>for multi-purpose usage. Usually, the rectangular RF trackers have multiple buttons to notify you about your car, pet, keys</w:t>
      </w:r>
      <w:r w:rsidR="00B45BF4">
        <w:t>,</w:t>
      </w:r>
      <w:r>
        <w:t xml:space="preserve"> and many more. They might be tough to handle.</w:t>
      </w:r>
    </w:p>
    <w:p w14:paraId="07BCA3F2" w14:textId="47DE0B65" w:rsidR="00426766" w:rsidRDefault="00426766" w:rsidP="00426766">
      <w:pPr>
        <w:pStyle w:val="Heading3"/>
      </w:pPr>
      <w:r>
        <w:t>Regular Trackers</w:t>
      </w:r>
    </w:p>
    <w:p w14:paraId="5C25FC00" w14:textId="2C67F3BD" w:rsidR="009A7FB5" w:rsidRDefault="00CF4038" w:rsidP="009A7FB5">
      <w:r>
        <w:t>Generally,</w:t>
      </w:r>
      <w:r w:rsidR="009A7FB5">
        <w:t xml:space="preserve"> the RF trackers have </w:t>
      </w:r>
      <w:r w:rsidR="00B45BF4">
        <w:t xml:space="preserve">a </w:t>
      </w:r>
      <w:r w:rsidR="009A7FB5">
        <w:t xml:space="preserve">rectangular, or circular chips sized </w:t>
      </w:r>
      <w:r>
        <w:t xml:space="preserve">receiver inside your wallet, and there is a high chance of dropping it while the run. As it’s small in size and </w:t>
      </w:r>
      <w:r w:rsidR="00B45BF4">
        <w:t xml:space="preserve">a </w:t>
      </w:r>
      <w:r>
        <w:t>coin</w:t>
      </w:r>
      <w:r w:rsidR="00B45BF4">
        <w:t>-</w:t>
      </w:r>
      <w:r>
        <w:t>like item. But these trackers can be helpful in case tracking multiple items with one controller.</w:t>
      </w:r>
    </w:p>
    <w:p w14:paraId="2AFE6F88" w14:textId="6DF31785" w:rsidR="00426766" w:rsidRDefault="00426766" w:rsidP="00426766">
      <w:pPr>
        <w:pStyle w:val="Heading3"/>
      </w:pPr>
      <w:r>
        <w:t>Fit for the wallet</w:t>
      </w:r>
    </w:p>
    <w:p w14:paraId="3F646F7C" w14:textId="735531E1" w:rsidR="00CF4038" w:rsidRDefault="00CF4038" w:rsidP="009A7FB5">
      <w:r>
        <w:t xml:space="preserve">However, </w:t>
      </w:r>
      <w:r w:rsidR="00B45BF4">
        <w:t xml:space="preserve">the </w:t>
      </w:r>
      <w:r>
        <w:t>wallet is a must thing of concern and you better choose wisely. A tile tracker is a card</w:t>
      </w:r>
      <w:r w:rsidR="00B45BF4">
        <w:t>-</w:t>
      </w:r>
      <w:r>
        <w:t>like shape or precisely a mini tile shaped that will easily fit into your wallet. Most importantly no fear of losing it.</w:t>
      </w:r>
      <w:r w:rsidR="00C950EB">
        <w:t xml:space="preserve"> </w:t>
      </w:r>
    </w:p>
    <w:p w14:paraId="0AD8F8B8" w14:textId="21DA355D" w:rsidR="00C950EB" w:rsidRDefault="00C950EB" w:rsidP="009A7FB5">
      <w:r>
        <w:t>So</w:t>
      </w:r>
      <w:r w:rsidR="00426766">
        <w:t>,</w:t>
      </w:r>
      <w:r>
        <w:t xml:space="preserve"> you can put your tile tracker in the cardholder pocket of your wallet and assure of keeping </w:t>
      </w:r>
      <w:r w:rsidR="00704CFF">
        <w:t xml:space="preserve">yourself updated. Another flexibility is you can either use a remote or use your phone app to monitor the tracker. But often it is suggested to depend on a remote rather than </w:t>
      </w:r>
      <w:r w:rsidR="00B45BF4">
        <w:t xml:space="preserve">a </w:t>
      </w:r>
      <w:r w:rsidR="00704CFF">
        <w:t>phone.</w:t>
      </w:r>
    </w:p>
    <w:p w14:paraId="78810DED" w14:textId="30A40A58" w:rsidR="00704CFF" w:rsidRDefault="00704CFF" w:rsidP="00704CFF">
      <w:pPr>
        <w:pStyle w:val="Heading2"/>
      </w:pPr>
      <w:r>
        <w:t>How a tracker relocates the wallet?</w:t>
      </w:r>
    </w:p>
    <w:p w14:paraId="14B725F1" w14:textId="5B2C38F1" w:rsidR="00D14024" w:rsidRDefault="00704CFF" w:rsidP="00704CFF">
      <w:r>
        <w:t>The function of any kind of tracker is dependent on four parameters.</w:t>
      </w:r>
      <w:r w:rsidR="00D14024">
        <w:t xml:space="preserve"> Descriptive follow</w:t>
      </w:r>
      <w:r w:rsidR="00B45BF4">
        <w:t>-</w:t>
      </w:r>
      <w:r w:rsidR="00D14024">
        <w:t xml:space="preserve">ups are also linked up here </w:t>
      </w:r>
      <w:hyperlink r:id="rId4" w:history="1">
        <w:r w:rsidR="00D14024" w:rsidRPr="006646F8">
          <w:rPr>
            <w:rStyle w:val="Hyperlink"/>
          </w:rPr>
          <w:t>https://www.rollingstone.com/product-recommendations/lifestyle/best-smart-trackers-gps-wallet-1027018/</w:t>
        </w:r>
      </w:hyperlink>
      <w:r>
        <w:t xml:space="preserve"> The receiver, tracker</w:t>
      </w:r>
      <w:r w:rsidR="00B45BF4">
        <w:t>,</w:t>
      </w:r>
      <w:r>
        <w:t xml:space="preserve"> or transmitter, range of function</w:t>
      </w:r>
      <w:r w:rsidR="00B45BF4">
        <w:t>,</w:t>
      </w:r>
      <w:r>
        <w:t xml:space="preserve"> and power.</w:t>
      </w:r>
      <w:r w:rsidR="00D14024">
        <w:t xml:space="preserve"> </w:t>
      </w:r>
    </w:p>
    <w:p w14:paraId="2E5AA2C5" w14:textId="084986F2" w:rsidR="00704CFF" w:rsidRDefault="00704CFF" w:rsidP="00704CFF">
      <w:pPr>
        <w:pStyle w:val="Heading3"/>
      </w:pPr>
      <w:r>
        <w:lastRenderedPageBreak/>
        <w:t>Transmitter</w:t>
      </w:r>
    </w:p>
    <w:p w14:paraId="0952718E" w14:textId="1F823055" w:rsidR="00704CFF" w:rsidRDefault="00704CFF" w:rsidP="00704CFF">
      <w:r>
        <w:t xml:space="preserve">A transmitter is your app clickables or remote which transmit the signal that you are searching for a pair. </w:t>
      </w:r>
      <w:r w:rsidR="00B45BF4">
        <w:t>The o</w:t>
      </w:r>
      <w:r>
        <w:t xml:space="preserve">ther end of </w:t>
      </w:r>
      <w:r w:rsidR="00B45BF4">
        <w:t xml:space="preserve">the </w:t>
      </w:r>
      <w:r>
        <w:t>pair is the receiver.</w:t>
      </w:r>
      <w:r w:rsidR="00E045BD">
        <w:t xml:space="preserve"> </w:t>
      </w:r>
      <w:r w:rsidR="00E045BD">
        <w:rPr>
          <w:noProof/>
        </w:rPr>
        <w:drawing>
          <wp:inline distT="0" distB="0" distL="0" distR="0" wp14:anchorId="6084F748" wp14:editId="457E41DE">
            <wp:extent cx="2613660" cy="147018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656568" cy="149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9B2AA" w14:textId="2ED91106" w:rsidR="00704CFF" w:rsidRPr="00704CFF" w:rsidRDefault="00704CFF" w:rsidP="00704CFF">
      <w:pPr>
        <w:pStyle w:val="Heading3"/>
      </w:pPr>
      <w:r>
        <w:t>Receiver</w:t>
      </w:r>
    </w:p>
    <w:p w14:paraId="0B8F9A64" w14:textId="77777777" w:rsidR="00E045BD" w:rsidRDefault="00704CFF" w:rsidP="009A7FB5">
      <w:r>
        <w:t>Receivers are attached to you</w:t>
      </w:r>
      <w:r w:rsidR="00B45BF4">
        <w:t>r</w:t>
      </w:r>
      <w:r>
        <w:t xml:space="preserve"> wallet or kept inside the wallet. When it gets </w:t>
      </w:r>
      <w:r w:rsidR="00B45BF4">
        <w:t xml:space="preserve">the </w:t>
      </w:r>
      <w:r>
        <w:t xml:space="preserve">proper signal from the transmitter it will make </w:t>
      </w:r>
      <w:r w:rsidR="00B45BF4">
        <w:t xml:space="preserve">a </w:t>
      </w:r>
      <w:r>
        <w:t>sound and you know how to</w:t>
      </w:r>
      <w:r w:rsidR="00E045BD">
        <w:t xml:space="preserve"> </w:t>
      </w:r>
      <w:r>
        <w:t>follow the place it is kept.</w:t>
      </w:r>
    </w:p>
    <w:p w14:paraId="01069108" w14:textId="4F33A6B7" w:rsidR="00704CFF" w:rsidRDefault="00704CFF" w:rsidP="009A7FB5">
      <w:r>
        <w:t xml:space="preserve"> </w:t>
      </w:r>
      <w:r w:rsidR="00E045BD">
        <w:rPr>
          <w:noProof/>
        </w:rPr>
        <w:drawing>
          <wp:inline distT="0" distB="0" distL="0" distR="0" wp14:anchorId="63DF02EE" wp14:editId="5307584A">
            <wp:extent cx="2727960" cy="1534478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7960" cy="1534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1F6C9" w14:textId="0811A91B" w:rsidR="00704CFF" w:rsidRDefault="00704CFF" w:rsidP="00704CFF">
      <w:pPr>
        <w:pStyle w:val="Heading3"/>
      </w:pPr>
      <w:r>
        <w:t>Range</w:t>
      </w:r>
    </w:p>
    <w:p w14:paraId="615604F0" w14:textId="1F22B4FD" w:rsidR="006178B8" w:rsidRDefault="00704CFF" w:rsidP="009A7FB5">
      <w:r>
        <w:t xml:space="preserve">Commonly the wide range for the signal is around 100-200 feet but the more this range is the better your experience will be. Trackers are not well </w:t>
      </w:r>
      <w:r w:rsidR="00B23037">
        <w:t>applicable</w:t>
      </w:r>
      <w:r>
        <w:t xml:space="preserve"> in </w:t>
      </w:r>
      <w:r w:rsidR="00B45BF4">
        <w:t xml:space="preserve">the </w:t>
      </w:r>
      <w:r>
        <w:t>case of electronics items mostly</w:t>
      </w:r>
      <w:r w:rsidR="00B23037">
        <w:t xml:space="preserve"> as the system might feel dizzy.</w:t>
      </w:r>
    </w:p>
    <w:p w14:paraId="11860C67" w14:textId="515D8888" w:rsidR="00E045BD" w:rsidRDefault="00E045BD" w:rsidP="009A7FB5">
      <w:r>
        <w:rPr>
          <w:noProof/>
        </w:rPr>
        <w:drawing>
          <wp:inline distT="0" distB="0" distL="0" distR="0" wp14:anchorId="0C4BA858" wp14:editId="3B5F4576">
            <wp:extent cx="2628052" cy="1478280"/>
            <wp:effectExtent l="0" t="0" r="127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628052" cy="147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AD8CE" w14:textId="59EA73D3" w:rsidR="00B23037" w:rsidRDefault="00B23037" w:rsidP="00B23037">
      <w:pPr>
        <w:pStyle w:val="Heading3"/>
      </w:pPr>
      <w:r>
        <w:t>Power system</w:t>
      </w:r>
    </w:p>
    <w:p w14:paraId="126A3AB3" w14:textId="50F892D0" w:rsidR="00B23037" w:rsidRDefault="00B23037" w:rsidP="00B23037">
      <w:r>
        <w:t>Trackers come with very poor battery</w:t>
      </w:r>
      <w:r w:rsidR="00B45BF4">
        <w:t xml:space="preserve"> </w:t>
      </w:r>
      <w:r>
        <w:t>life. For better service</w:t>
      </w:r>
      <w:r w:rsidR="00B45BF4">
        <w:t>,</w:t>
      </w:r>
      <w:r>
        <w:t xml:space="preserve"> you can customize a high volt battery to assist your tracker. If the power is down, a great range of over </w:t>
      </w:r>
      <w:r>
        <w:lastRenderedPageBreak/>
        <w:t>will fall automatically so it is a significant part to focus on after you decide which type of tracker you choose.</w:t>
      </w:r>
    </w:p>
    <w:p w14:paraId="6B251252" w14:textId="1D621713" w:rsidR="00E045BD" w:rsidRDefault="00E045BD" w:rsidP="00B23037">
      <w:r>
        <w:rPr>
          <w:noProof/>
        </w:rPr>
        <w:drawing>
          <wp:inline distT="0" distB="0" distL="0" distR="0" wp14:anchorId="68771863" wp14:editId="4163668D">
            <wp:extent cx="2773680" cy="1560195"/>
            <wp:effectExtent l="0" t="0" r="762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C044D" w14:textId="033EA8EA" w:rsidR="00E045BD" w:rsidRDefault="00E045BD" w:rsidP="00B23037">
      <w:r>
        <w:t xml:space="preserve">The following video will clear the conception regarding the components and the functionalities. </w:t>
      </w:r>
      <w:hyperlink r:id="rId9" w:history="1">
        <w:r w:rsidR="004A37FC" w:rsidRPr="00A57A8F">
          <w:rPr>
            <w:rStyle w:val="Hyperlink"/>
          </w:rPr>
          <w:t>https://www.youtube.com/watch?v=J8fDE0B2o-0</w:t>
        </w:r>
      </w:hyperlink>
      <w:r w:rsidR="004A37FC">
        <w:t xml:space="preserve"> </w:t>
      </w:r>
    </w:p>
    <w:p w14:paraId="52194502" w14:textId="604BD9E9" w:rsidR="00E67083" w:rsidRDefault="006178B8" w:rsidP="006178B8">
      <w:pPr>
        <w:pStyle w:val="Heading2"/>
      </w:pPr>
      <w:r>
        <w:t xml:space="preserve">What is the best tracker </w:t>
      </w:r>
      <w:r w:rsidR="00B45BF4">
        <w:t>o</w:t>
      </w:r>
      <w:r>
        <w:t>n market?</w:t>
      </w:r>
    </w:p>
    <w:p w14:paraId="0277E627" w14:textId="16DFA512" w:rsidR="00AA61DD" w:rsidRDefault="0032463B" w:rsidP="00AA61DD">
      <w:r>
        <w:t xml:space="preserve">A few have earned the user’s satisfaction and </w:t>
      </w:r>
      <w:r w:rsidR="00B45BF4">
        <w:t>t</w:t>
      </w:r>
      <w:r>
        <w:t xml:space="preserve">he most popular one is the </w:t>
      </w:r>
      <w:proofErr w:type="spellStart"/>
      <w:r w:rsidR="00AA61DD">
        <w:t>Chipolo</w:t>
      </w:r>
      <w:proofErr w:type="spellEnd"/>
      <w:r w:rsidR="00AA61DD">
        <w:t xml:space="preserve">. It has brought the thinnest tracker in 2021 and it’s the most hyped one lately. The dimension is 54 x 54 x 2.4 mm which almost near a stack of </w:t>
      </w:r>
      <w:r w:rsidR="00B45BF4">
        <w:t xml:space="preserve">two </w:t>
      </w:r>
      <w:r w:rsidR="00AA61DD">
        <w:t>credit card</w:t>
      </w:r>
      <w:r w:rsidR="00B45BF4">
        <w:t>s</w:t>
      </w:r>
      <w:r w:rsidR="00AA61DD">
        <w:t>.</w:t>
      </w:r>
    </w:p>
    <w:p w14:paraId="708A7BDB" w14:textId="052A03CE" w:rsidR="00E11D0C" w:rsidRDefault="00AA61DD" w:rsidP="006178B8">
      <w:r>
        <w:t>Another one is the Tile slim tracker, wh</w:t>
      </w:r>
      <w:r w:rsidR="00B45BF4">
        <w:t>ich</w:t>
      </w:r>
      <w:r>
        <w:t xml:space="preserve"> </w:t>
      </w:r>
      <w:r w:rsidR="00B45BF4">
        <w:t xml:space="preserve">is </w:t>
      </w:r>
      <w:r>
        <w:t>create</w:t>
      </w:r>
      <w:r w:rsidR="00B45BF4">
        <w:t>d</w:t>
      </w:r>
      <w:r>
        <w:t xml:space="preserve"> slim</w:t>
      </w:r>
      <w:r w:rsidR="00B45BF4">
        <w:t>-like tile</w:t>
      </w:r>
      <w:r w:rsidR="00260BA9">
        <w:t>. These are also thin but similar to nearly three stack</w:t>
      </w:r>
      <w:r w:rsidR="00B45BF4">
        <w:t>s</w:t>
      </w:r>
      <w:r w:rsidR="00260BA9">
        <w:t xml:space="preserve"> of credit cards. They boast almost 200 feet of coverage.</w:t>
      </w:r>
      <w:r>
        <w:t xml:space="preserve"> </w:t>
      </w:r>
      <w:r w:rsidR="0041214E">
        <w:t xml:space="preserve">2021’s best trackers visual is linked here, </w:t>
      </w:r>
      <w:hyperlink r:id="rId10" w:history="1">
        <w:r w:rsidR="0041214E" w:rsidRPr="006646F8">
          <w:rPr>
            <w:rStyle w:val="Hyperlink"/>
          </w:rPr>
          <w:t>https://youtu.be/SvZe0VZu8P0</w:t>
        </w:r>
      </w:hyperlink>
    </w:p>
    <w:p w14:paraId="258D3AB3" w14:textId="1524CBE7" w:rsidR="0041214E" w:rsidRDefault="0041214E" w:rsidP="006178B8">
      <w:r>
        <w:rPr>
          <w:noProof/>
        </w:rPr>
        <w:drawing>
          <wp:inline distT="0" distB="0" distL="0" distR="0" wp14:anchorId="7ABED12B" wp14:editId="60E3743F">
            <wp:extent cx="2343573" cy="13182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43573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722FD21" wp14:editId="1B4E6951">
            <wp:extent cx="1783080" cy="1003790"/>
            <wp:effectExtent l="0" t="0" r="762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6636" cy="10057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9C6A9A7" w14:textId="2EA68F4A" w:rsidR="0041214E" w:rsidRDefault="0041214E" w:rsidP="006178B8"/>
    <w:p w14:paraId="58A3D11B" w14:textId="37E0A63E" w:rsidR="006178B8" w:rsidRDefault="0032463B" w:rsidP="006178B8">
      <w:r>
        <w:t>Find</w:t>
      </w:r>
      <w:r w:rsidR="00B45BF4">
        <w:t xml:space="preserve"> </w:t>
      </w:r>
      <w:r>
        <w:t xml:space="preserve">key wireless RF locator, </w:t>
      </w:r>
      <w:proofErr w:type="spellStart"/>
      <w:r>
        <w:t>Simjar</w:t>
      </w:r>
      <w:proofErr w:type="spellEnd"/>
      <w:r>
        <w:t xml:space="preserve"> wireless RF tracker, Esky wireless RF item locator</w:t>
      </w:r>
      <w:r w:rsidR="00E11D0C">
        <w:t xml:space="preserve">, </w:t>
      </w:r>
      <w:r>
        <w:t>are the next range of choices.</w:t>
      </w:r>
      <w:r w:rsidR="00E11D0C">
        <w:t xml:space="preserve"> But they have a limited range of coverage.</w:t>
      </w:r>
    </w:p>
    <w:p w14:paraId="26267EBD" w14:textId="625AB14A" w:rsidR="00AA61DD" w:rsidRDefault="00AA61DD" w:rsidP="00AA61DD">
      <w:pPr>
        <w:pStyle w:val="Heading2"/>
      </w:pPr>
      <w:r>
        <w:t>Is it legal to use a tracker?</w:t>
      </w:r>
    </w:p>
    <w:p w14:paraId="438C8F63" w14:textId="4BA2972B" w:rsidR="0032463B" w:rsidRDefault="00AA61DD" w:rsidP="006178B8">
      <w:r>
        <w:t>In the initial stage</w:t>
      </w:r>
      <w:r w:rsidR="00B45BF4">
        <w:t>,</w:t>
      </w:r>
      <w:r>
        <w:t xml:space="preserve"> it is legal to use a tracker and you are not to face any penalty. After all</w:t>
      </w:r>
      <w:r w:rsidR="00B45BF4">
        <w:t>,</w:t>
      </w:r>
      <w:r>
        <w:t xml:space="preserve"> it’s all about just finding your “hide and seek” loving appliances. </w:t>
      </w:r>
    </w:p>
    <w:p w14:paraId="1F57F721" w14:textId="19A7EE8E" w:rsidR="00260BA9" w:rsidRPr="006178B8" w:rsidRDefault="00260BA9" w:rsidP="00260BA9">
      <w:pPr>
        <w:pStyle w:val="Heading2"/>
      </w:pPr>
      <w:r>
        <w:t>FAQ</w:t>
      </w:r>
    </w:p>
    <w:p w14:paraId="39BA12F6" w14:textId="29C8CAFD" w:rsidR="006178B8" w:rsidRDefault="00260BA9" w:rsidP="00B23037">
      <w:r>
        <w:t>How do I connect the tracker with my phone app?</w:t>
      </w:r>
    </w:p>
    <w:p w14:paraId="0874718F" w14:textId="170C89B0" w:rsidR="00260BA9" w:rsidRDefault="00260BA9" w:rsidP="00B23037">
      <w:r>
        <w:lastRenderedPageBreak/>
        <w:t xml:space="preserve">Tile and </w:t>
      </w:r>
      <w:proofErr w:type="spellStart"/>
      <w:r>
        <w:t>Chipolo</w:t>
      </w:r>
      <w:proofErr w:type="spellEnd"/>
      <w:r>
        <w:t xml:space="preserve"> like trackers allow Bluetooth functionality so you can simply pair your device with the tracker and get notified as per directions.</w:t>
      </w:r>
    </w:p>
    <w:p w14:paraId="570ADF4E" w14:textId="3C06895E" w:rsidR="00260BA9" w:rsidRDefault="0041214E" w:rsidP="00B23037">
      <w:r>
        <w:t>How long is the battery life?</w:t>
      </w:r>
    </w:p>
    <w:p w14:paraId="61D0A40D" w14:textId="60AEBCE7" w:rsidR="0041214E" w:rsidRDefault="0041214E" w:rsidP="00B23037">
      <w:r>
        <w:t xml:space="preserve">Usually, the battery can give service </w:t>
      </w:r>
      <w:r w:rsidR="00B45BF4">
        <w:t>for</w:t>
      </w:r>
      <w:r>
        <w:t xml:space="preserve"> 6 months or maybe for 2 years straight. Some enable rechargeable facilities and some have replacement options.</w:t>
      </w:r>
    </w:p>
    <w:p w14:paraId="01CE2A52" w14:textId="361B0F1F" w:rsidR="00814934" w:rsidRDefault="00814934" w:rsidP="00B23037">
      <w:r>
        <w:t>Are wallet trackers water</w:t>
      </w:r>
      <w:r w:rsidR="00B45BF4">
        <w:t>-</w:t>
      </w:r>
      <w:r>
        <w:t>resistive?</w:t>
      </w:r>
    </w:p>
    <w:p w14:paraId="5ED692D6" w14:textId="2F94C13F" w:rsidR="00814934" w:rsidRDefault="00814934" w:rsidP="00B23037">
      <w:r>
        <w:t xml:space="preserve">Yes, some are waterproof like the Tile trackers. Most Tile trackers give a long experience and </w:t>
      </w:r>
      <w:r w:rsidR="00EE4958">
        <w:t xml:space="preserve">give a wider range </w:t>
      </w:r>
      <w:r w:rsidR="00B45BF4">
        <w:t xml:space="preserve">of </w:t>
      </w:r>
      <w:r w:rsidR="00EE4958">
        <w:t>coverage.</w:t>
      </w:r>
    </w:p>
    <w:p w14:paraId="09A1FD53" w14:textId="034072F1" w:rsidR="00EE4958" w:rsidRDefault="00EE4958" w:rsidP="00EE4958">
      <w:pPr>
        <w:pStyle w:val="Heading2"/>
      </w:pPr>
      <w:r>
        <w:t>Conclusion</w:t>
      </w:r>
    </w:p>
    <w:p w14:paraId="5A864165" w14:textId="78C66B65" w:rsidR="00EE4958" w:rsidRDefault="00EE4958" w:rsidP="00EE4958">
      <w:r>
        <w:t xml:space="preserve">Searching can be tiring and when it’s an urgent case you know how painful the situation is. Even if we have </w:t>
      </w:r>
      <w:r w:rsidR="00B45BF4">
        <w:t xml:space="preserve">the </w:t>
      </w:r>
      <w:r>
        <w:t>flexibility of plastic money now, still a wallet is irreplaceable in many cases.</w:t>
      </w:r>
    </w:p>
    <w:p w14:paraId="0F4D70E7" w14:textId="6F12F5E7" w:rsidR="00EE4958" w:rsidRPr="00EE4958" w:rsidRDefault="00EE4958" w:rsidP="00EE4958">
      <w:r>
        <w:t>A wallet tracker can be just the handy thing, with a Bluetooth pairing. Just press the button and get to know where it is. This will make your day less tough and give a boom</w:t>
      </w:r>
      <w:r w:rsidR="00B45BF4">
        <w:t>ing</w:t>
      </w:r>
      <w:r>
        <w:t xml:space="preserve"> start in a hypothetical sense.</w:t>
      </w:r>
    </w:p>
    <w:p w14:paraId="616450BB" w14:textId="77777777" w:rsidR="0041214E" w:rsidRPr="00B23037" w:rsidRDefault="0041214E" w:rsidP="00B23037"/>
    <w:p w14:paraId="007C1971" w14:textId="77777777" w:rsidR="00704CFF" w:rsidRPr="009A7FB5" w:rsidRDefault="00704CFF" w:rsidP="009A7FB5"/>
    <w:sectPr w:rsidR="00704CFF" w:rsidRPr="009A7F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S3MLI0NjI2tLRU0lEKTi0uzszPAykwqgUAm/eYNCwAAAA="/>
  </w:docVars>
  <w:rsids>
    <w:rsidRoot w:val="009A7FB5"/>
    <w:rsid w:val="000211FD"/>
    <w:rsid w:val="00260BA9"/>
    <w:rsid w:val="0032463B"/>
    <w:rsid w:val="003877DB"/>
    <w:rsid w:val="0041214E"/>
    <w:rsid w:val="00426766"/>
    <w:rsid w:val="00447592"/>
    <w:rsid w:val="004A37FC"/>
    <w:rsid w:val="006178B8"/>
    <w:rsid w:val="00704CFF"/>
    <w:rsid w:val="00814934"/>
    <w:rsid w:val="009A7FB5"/>
    <w:rsid w:val="00AA61DD"/>
    <w:rsid w:val="00B23037"/>
    <w:rsid w:val="00B45BF4"/>
    <w:rsid w:val="00C950EB"/>
    <w:rsid w:val="00CF4038"/>
    <w:rsid w:val="00D14024"/>
    <w:rsid w:val="00E045BD"/>
    <w:rsid w:val="00E11D0C"/>
    <w:rsid w:val="00E67083"/>
    <w:rsid w:val="00EE4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752AA0"/>
  <w15:chartTrackingRefBased/>
  <w15:docId w15:val="{3233F021-2A71-4A7C-890C-4C9031140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592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7592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7592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04CF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7592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7592"/>
    <w:rPr>
      <w:rFonts w:ascii="Times New Roman" w:eastAsiaTheme="majorEastAsia" w:hAnsi="Times New Roman" w:cstheme="majorBidi"/>
      <w:i/>
      <w:iCs/>
      <w:color w:val="2F5496" w:themeColor="accent1" w:themeShade="BF"/>
      <w:sz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04CF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41214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214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0" Type="http://schemas.openxmlformats.org/officeDocument/2006/relationships/hyperlink" Target="https://youtu.be/SvZe0VZu8P0" TargetMode="External"/><Relationship Id="rId4" Type="http://schemas.openxmlformats.org/officeDocument/2006/relationships/hyperlink" Target="https://www.rollingstone.com/product-recommendations/lifestyle/best-smart-trackers-gps-wallet-1027018/" TargetMode="External"/><Relationship Id="rId9" Type="http://schemas.openxmlformats.org/officeDocument/2006/relationships/hyperlink" Target="https://www.youtube.com/watch?v=J8fDE0B2o-0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4</Pages>
  <Words>714</Words>
  <Characters>407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a Tabassum Era</dc:creator>
  <cp:keywords/>
  <dc:description/>
  <cp:lastModifiedBy>Anika Tabassum Era</cp:lastModifiedBy>
  <cp:revision>7</cp:revision>
  <dcterms:created xsi:type="dcterms:W3CDTF">2021-06-11T10:43:00Z</dcterms:created>
  <dcterms:modified xsi:type="dcterms:W3CDTF">2021-06-14T09:04:00Z</dcterms:modified>
</cp:coreProperties>
</file>